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485" w:type="dxa"/>
        <w:tblLook w:val="04A0" w:firstRow="1" w:lastRow="0" w:firstColumn="1" w:lastColumn="0" w:noHBand="0" w:noVBand="1"/>
      </w:tblPr>
      <w:tblGrid>
        <w:gridCol w:w="1209"/>
        <w:gridCol w:w="53"/>
        <w:gridCol w:w="3269"/>
        <w:gridCol w:w="709"/>
        <w:gridCol w:w="567"/>
        <w:gridCol w:w="567"/>
        <w:gridCol w:w="567"/>
        <w:gridCol w:w="851"/>
        <w:gridCol w:w="2693"/>
      </w:tblGrid>
      <w:tr w:rsidR="0004192A" w14:paraId="3AAF87D0" w14:textId="77777777" w:rsidTr="00606AAA">
        <w:trPr>
          <w:trHeight w:val="802"/>
        </w:trPr>
        <w:tc>
          <w:tcPr>
            <w:tcW w:w="1209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322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261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693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57C4BF3F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606AAA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606AAA">
        <w:trPr>
          <w:trHeight w:val="1019"/>
        </w:trPr>
        <w:tc>
          <w:tcPr>
            <w:tcW w:w="7792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2B7BB41E" w:rsidR="0004192A" w:rsidRPr="0004192A" w:rsidRDefault="00A31ECE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BBİ LABORATUVAR TEKNİKLERİ</w:t>
            </w:r>
            <w:r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693" w:type="dxa"/>
            <w:vAlign w:val="center"/>
          </w:tcPr>
          <w:p w14:paraId="096637CA" w14:textId="2D5FC673" w:rsidR="0004192A" w:rsidRPr="0004192A" w:rsidRDefault="00E83D99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ESTEZİ</w:t>
            </w:r>
            <w:r w:rsidR="00A00082">
              <w:rPr>
                <w:b/>
                <w:bCs/>
                <w:sz w:val="20"/>
                <w:szCs w:val="20"/>
              </w:rPr>
              <w:t xml:space="preserve"> PROGRAMI</w:t>
            </w:r>
          </w:p>
        </w:tc>
      </w:tr>
      <w:tr w:rsidR="0004192A" w14:paraId="7C97FB86" w14:textId="77777777" w:rsidTr="00606AAA">
        <w:trPr>
          <w:trHeight w:val="566"/>
        </w:trPr>
        <w:tc>
          <w:tcPr>
            <w:tcW w:w="4531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303349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5F4382" w14:paraId="74095200" w14:textId="77777777" w:rsidTr="00606AAA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49E18C75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ANT101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6CD636B3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emel Anatom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70FD54D4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41AC471F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9313EB7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413FACC6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42D40DE8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536375EE" w:rsidR="005F4382" w:rsidRPr="009F03CD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606AA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5F4382" w14:paraId="61458416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5C265F49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101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72263D6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Fizy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0D5CED4D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1084D4F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768A9B39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E71DD82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314B8B2F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4008C3F0" w:rsidR="005F4382" w:rsidRPr="009F03CD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606AA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AF101</w:t>
            </w:r>
          </w:p>
        </w:tc>
      </w:tr>
      <w:tr w:rsidR="005F4382" w14:paraId="4EBDEE61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3A276470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01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1444F8C7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Pat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3508A6D6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7F53097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0455EA53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6F0B20FB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18FD2B2E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6747E1A2" w:rsidR="005F4382" w:rsidRPr="009F03CD" w:rsidRDefault="005F4382" w:rsidP="005F4382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F4382" w14:paraId="295C37B8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4E161A90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A02532C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Genel Biy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463DA543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45F9D2EE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1C1DDB44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40717B45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5C92EF6A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0277D1E7" w:rsidR="005F4382" w:rsidRPr="009F03CD" w:rsidRDefault="005F4382" w:rsidP="005F4382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5F4382" w14:paraId="728FF305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1BE7ADA6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357C4166" w:rsidR="005F4382" w:rsidRPr="00A31ECE" w:rsidRDefault="005F4382" w:rsidP="005F4382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Terminoloji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7AE5B51A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5961987C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1023B892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456C859E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6F4ECA4C" w:rsidR="005F4382" w:rsidRPr="00A31ECE" w:rsidRDefault="005F4382" w:rsidP="005F4382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E340E" w14:textId="70A11801" w:rsidR="005F4382" w:rsidRPr="009F03CD" w:rsidRDefault="005F4382" w:rsidP="005F4382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606AAA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ANZ117</w:t>
            </w:r>
          </w:p>
        </w:tc>
      </w:tr>
      <w:tr w:rsidR="00606AAA" w14:paraId="7F348DE9" w14:textId="77777777" w:rsidTr="00606AAA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C8813" w14:textId="2CB30A71" w:rsidR="00606AAA" w:rsidRPr="00FB5146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101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D16EC" w14:textId="6BA45A1B" w:rsidR="00606AAA" w:rsidRPr="00FB5146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Matematik-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5234B" w14:textId="1B219B79" w:rsidR="00606AAA" w:rsidRPr="00FB5146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7B9A2" w14:textId="73562687" w:rsidR="00606AAA" w:rsidRPr="00FB5146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936F9" w14:textId="4B110460" w:rsidR="00606AAA" w:rsidRPr="00FB5146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EADFF" w14:textId="66E1B01D" w:rsidR="00606AAA" w:rsidRPr="00FB5146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EAAE" w14:textId="7B2E2F2F" w:rsidR="00606AAA" w:rsidRPr="00FB5146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tr-TR"/>
              </w:rPr>
            </w:pPr>
            <w:r w:rsidRPr="00FB5146">
              <w:rPr>
                <w:sz w:val="20"/>
                <w:szCs w:val="20"/>
              </w:rPr>
              <w:t>2</w:t>
            </w:r>
          </w:p>
        </w:tc>
        <w:tc>
          <w:tcPr>
            <w:tcW w:w="2693" w:type="dxa"/>
            <w:vAlign w:val="center"/>
          </w:tcPr>
          <w:p w14:paraId="39B8BCEC" w14:textId="048500F5" w:rsidR="00606AA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AAA" w14:paraId="0AEE319B" w14:textId="77777777" w:rsidTr="00606AAA">
        <w:trPr>
          <w:trHeight w:val="397"/>
        </w:trPr>
        <w:tc>
          <w:tcPr>
            <w:tcW w:w="1209" w:type="dxa"/>
            <w:vAlign w:val="center"/>
          </w:tcPr>
          <w:p w14:paraId="176B0346" w14:textId="4677757D" w:rsidR="00606AAA" w:rsidRPr="001D462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3322" w:type="dxa"/>
            <w:gridSpan w:val="2"/>
            <w:vAlign w:val="center"/>
          </w:tcPr>
          <w:p w14:paraId="7F696307" w14:textId="7EEB010F" w:rsidR="00606AAA" w:rsidRPr="001D462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709" w:type="dxa"/>
            <w:vAlign w:val="center"/>
          </w:tcPr>
          <w:p w14:paraId="0908F224" w14:textId="15FA5F0F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7" w:type="dxa"/>
            <w:vAlign w:val="center"/>
          </w:tcPr>
          <w:p w14:paraId="373E0673" w14:textId="744C7AAF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7" w:type="dxa"/>
            <w:vAlign w:val="center"/>
          </w:tcPr>
          <w:p w14:paraId="618A4C88" w14:textId="66D4A040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67" w:type="dxa"/>
            <w:vAlign w:val="center"/>
          </w:tcPr>
          <w:p w14:paraId="11A6E6AF" w14:textId="148B7F3C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851" w:type="dxa"/>
            <w:vAlign w:val="center"/>
          </w:tcPr>
          <w:p w14:paraId="4AEC82EB" w14:textId="109D5616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693" w:type="dxa"/>
            <w:vAlign w:val="center"/>
          </w:tcPr>
          <w:p w14:paraId="6E6745D0" w14:textId="5274C53E" w:rsidR="00606AAA" w:rsidRPr="00896C2D" w:rsidRDefault="00606AAA" w:rsidP="00606AAA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06AAA" w14:paraId="21A71EEC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606AAA" w:rsidRPr="00896C2D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606AAA" w:rsidRPr="00896C2D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606AAA" w:rsidRPr="00896C2D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606AAA" w:rsidRPr="00896C2D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606AAA" w:rsidRPr="00896C2D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606AAA" w:rsidRPr="00896C2D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606AAA" w:rsidRPr="00896C2D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93" w:type="dxa"/>
            <w:vAlign w:val="center"/>
          </w:tcPr>
          <w:p w14:paraId="048FF498" w14:textId="57E762E7" w:rsidR="00606AAA" w:rsidRPr="001D462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06AAA" w14:paraId="2CBB8F0C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22DA5924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93" w:type="dxa"/>
            <w:vAlign w:val="center"/>
          </w:tcPr>
          <w:p w14:paraId="6F0BA4BB" w14:textId="62CA2649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06AAA" w14:paraId="4E955F68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93" w:type="dxa"/>
            <w:vAlign w:val="center"/>
          </w:tcPr>
          <w:p w14:paraId="50E0792C" w14:textId="002BADB8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21622" w14:paraId="27E65423" w14:textId="77777777" w:rsidTr="00321622">
        <w:trPr>
          <w:trHeight w:val="397"/>
        </w:trPr>
        <w:tc>
          <w:tcPr>
            <w:tcW w:w="637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41E2A2" w14:textId="049E4128" w:rsidR="00321622" w:rsidRPr="00321622" w:rsidRDefault="00321622" w:rsidP="00321622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622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D0F9473" w14:textId="1E21700D" w:rsidR="00321622" w:rsidRPr="00321622" w:rsidRDefault="00321622" w:rsidP="00606AAA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622">
              <w:rPr>
                <w:rFonts w:cs="Times New Roman"/>
                <w:b/>
                <w:color w:val="000000"/>
                <w:sz w:val="20"/>
                <w:szCs w:val="20"/>
              </w:rPr>
              <w:t>10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79BECDB3" w14:textId="77777777" w:rsidR="00321622" w:rsidRPr="009E6ED7" w:rsidRDefault="00321622" w:rsidP="00606AAA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606AAA" w14:paraId="686FBEA3" w14:textId="77777777" w:rsidTr="00606AAA">
        <w:trPr>
          <w:trHeight w:val="584"/>
        </w:trPr>
        <w:tc>
          <w:tcPr>
            <w:tcW w:w="4531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4D311A5" w14:textId="753E3E38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058DC6D" w14:textId="30A6BBC0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4C0D3A9B" w14:textId="077D8F7E" w:rsidR="00606AAA" w:rsidRPr="009F03CD" w:rsidRDefault="00606AAA" w:rsidP="00606AAA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328E3390" w14:textId="0E0C5427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145CDA55" w14:textId="0A051814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93" w:type="dxa"/>
            <w:shd w:val="clear" w:color="auto" w:fill="EDEDED" w:themeFill="accent3" w:themeFillTint="33"/>
            <w:vAlign w:val="center"/>
          </w:tcPr>
          <w:p w14:paraId="49309923" w14:textId="0A026036" w:rsidR="00606AAA" w:rsidRPr="009F03CD" w:rsidRDefault="00606AAA" w:rsidP="00606AAA">
            <w:pPr>
              <w:jc w:val="center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606AAA" w:rsidRPr="0004192A" w14:paraId="6A0F417B" w14:textId="77777777" w:rsidTr="00606AAA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158A6091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7FA70DCE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Biyokimy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46C989A7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49416227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2C05C397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4DD7EC26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08003E39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93" w:type="dxa"/>
            <w:vAlign w:val="center"/>
          </w:tcPr>
          <w:p w14:paraId="0062D197" w14:textId="5CC4C84D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AAA" w:rsidRPr="0004192A" w14:paraId="74EA77E8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490016B7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4F132679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ıbbi Biyoloji ve Genetik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2CB7CB25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21F92675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6E450C13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69ED303B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B604709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93" w:type="dxa"/>
            <w:vAlign w:val="center"/>
          </w:tcPr>
          <w:p w14:paraId="7D3EFFDB" w14:textId="68E5B098" w:rsidR="00606AAA" w:rsidRPr="009E1210" w:rsidRDefault="00606AAA" w:rsidP="00606AA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AAA" w:rsidRPr="0004192A" w14:paraId="75D624C7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D70DAD8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TL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8B9D3BB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ikrobiy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1BFC782A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3F9AA4D2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2AB1E3A8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057775EF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52F3F364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4F4DC6F2" w14:textId="020528EA" w:rsidR="00606AAA" w:rsidRPr="009E1210" w:rsidRDefault="00606AAA" w:rsidP="00606AAA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AAA" w:rsidRPr="0004192A" w14:paraId="553BFD71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622D0F5B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1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210CB377" w:rsidR="00606AAA" w:rsidRPr="00A31ECE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Matematik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7F4D9DCA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5FAB4C1C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4993C695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453617FF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4743719F" w:rsidR="00606AAA" w:rsidRPr="00A31ECE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02997C23" w14:textId="51482A26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606AAA" w:rsidRPr="0004192A" w14:paraId="78916D8C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606AAA" w:rsidRPr="001D462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606AAA" w:rsidRPr="001D462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693" w:type="dxa"/>
            <w:vAlign w:val="center"/>
          </w:tcPr>
          <w:p w14:paraId="2C55F47F" w14:textId="3FAC2A88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62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06AAA" w:rsidRPr="0004192A" w14:paraId="54598945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606AAA" w:rsidRPr="001D462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606AAA" w:rsidRPr="001D462A" w:rsidRDefault="00606AAA" w:rsidP="00606AAA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606AAA" w:rsidRPr="001D462A" w:rsidRDefault="00606AAA" w:rsidP="00606AAA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4B31E636" w14:textId="4AE883EA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62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06AAA" w:rsidRPr="0004192A" w14:paraId="4225EDFD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93" w:type="dxa"/>
            <w:vAlign w:val="center"/>
          </w:tcPr>
          <w:p w14:paraId="76B613E3" w14:textId="5519800C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62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06AAA" w:rsidRPr="0004192A" w14:paraId="7A807D81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40739C70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34D0F7FB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01E43D12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93" w:type="dxa"/>
            <w:vAlign w:val="center"/>
          </w:tcPr>
          <w:p w14:paraId="338E708C" w14:textId="4E52369B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62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606AAA" w:rsidRPr="0004192A" w14:paraId="064D145D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1938A8F3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606AAA" w:rsidRPr="0012032D" w:rsidRDefault="00606AAA" w:rsidP="00606AAA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606AAA" w:rsidRPr="0012032D" w:rsidRDefault="00606AAA" w:rsidP="00606AA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93" w:type="dxa"/>
            <w:vAlign w:val="center"/>
          </w:tcPr>
          <w:p w14:paraId="0B6394B8" w14:textId="4305C7E1" w:rsidR="00606AAA" w:rsidRPr="0004192A" w:rsidRDefault="00606AAA" w:rsidP="00606AAA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21622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321622" w:rsidRPr="0004192A" w14:paraId="184385CE" w14:textId="77777777" w:rsidTr="00321622">
        <w:trPr>
          <w:trHeight w:val="397"/>
        </w:trPr>
        <w:tc>
          <w:tcPr>
            <w:tcW w:w="637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BE6711" w14:textId="6E797317" w:rsidR="00321622" w:rsidRPr="0012032D" w:rsidRDefault="00321622" w:rsidP="00321622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321622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B81F1B" w14:textId="11C91D0C" w:rsidR="00321622" w:rsidRPr="00321622" w:rsidRDefault="00321622" w:rsidP="00321622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321622"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2693" w:type="dxa"/>
            <w:shd w:val="clear" w:color="auto" w:fill="F2F2F2" w:themeFill="background1" w:themeFillShade="F2"/>
            <w:vAlign w:val="center"/>
          </w:tcPr>
          <w:p w14:paraId="278E46EC" w14:textId="77777777" w:rsidR="00321622" w:rsidRPr="009E6ED7" w:rsidRDefault="00321622" w:rsidP="00321622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321622" w:rsidRPr="0004192A" w14:paraId="37A93B9B" w14:textId="77777777" w:rsidTr="00606AAA">
        <w:trPr>
          <w:trHeight w:val="452"/>
        </w:trPr>
        <w:tc>
          <w:tcPr>
            <w:tcW w:w="4531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321622" w:rsidRPr="0012032D" w:rsidRDefault="00321622" w:rsidP="00321622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39467A60" w14:textId="0540372C" w:rsidR="00321622" w:rsidRPr="0012032D" w:rsidRDefault="00321622" w:rsidP="0032162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5FD17516" w14:textId="0B914BA2" w:rsidR="00321622" w:rsidRPr="0012032D" w:rsidRDefault="00321622" w:rsidP="0032162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185C063" w14:textId="600F459D" w:rsidR="00321622" w:rsidRPr="0012032D" w:rsidRDefault="00321622" w:rsidP="0032162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03323EF4" w14:textId="44EE87FA" w:rsidR="00321622" w:rsidRPr="0012032D" w:rsidRDefault="00321622" w:rsidP="0032162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39A5D7D5" w14:textId="0DE369E6" w:rsidR="00321622" w:rsidRPr="0012032D" w:rsidRDefault="00321622" w:rsidP="0032162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93" w:type="dxa"/>
            <w:shd w:val="clear" w:color="auto" w:fill="EDEDED" w:themeFill="accent3" w:themeFillTint="33"/>
            <w:vAlign w:val="center"/>
          </w:tcPr>
          <w:p w14:paraId="2A55C668" w14:textId="2D221C9E" w:rsidR="00321622" w:rsidRPr="0004192A" w:rsidRDefault="00321622" w:rsidP="00321622">
            <w:pPr>
              <w:jc w:val="left"/>
              <w:rPr>
                <w:sz w:val="20"/>
                <w:szCs w:val="20"/>
              </w:rPr>
            </w:pPr>
          </w:p>
        </w:tc>
      </w:tr>
      <w:tr w:rsidR="00321622" w:rsidRPr="0004192A" w14:paraId="340CFBB7" w14:textId="77777777" w:rsidTr="00606AAA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D56C3" w14:textId="70C06D26" w:rsidR="00321622" w:rsidRPr="00A31ECE" w:rsidRDefault="00321622" w:rsidP="00321622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1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6A43E805" w:rsidR="00321622" w:rsidRPr="00A31ECE" w:rsidRDefault="00321622" w:rsidP="00321622">
            <w:pPr>
              <w:jc w:val="left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4A290073" w:rsidR="00321622" w:rsidRPr="00A31ECE" w:rsidRDefault="00321622" w:rsidP="00321622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2157FEDB" w:rsidR="00321622" w:rsidRPr="00A31ECE" w:rsidRDefault="00321622" w:rsidP="0032162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6DEAC2D7" w:rsidR="00321622" w:rsidRPr="00A31ECE" w:rsidRDefault="00321622" w:rsidP="00321622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B59ECDB" w:rsidR="00321622" w:rsidRPr="00A31ECE" w:rsidRDefault="00321622" w:rsidP="00321622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0BB8E597" w:rsidR="00321622" w:rsidRPr="00A31ECE" w:rsidRDefault="00321622" w:rsidP="00321622">
            <w:pPr>
              <w:jc w:val="center"/>
              <w:rPr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5809312F" w:rsidR="00321622" w:rsidRPr="0004192A" w:rsidRDefault="00321622" w:rsidP="00321622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7EF9D3ED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9821D" w14:textId="213164B8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46087B06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4E6477C9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7F54355B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5C8FCE01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13DEF693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6BA622B1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5EB9F7C1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6E2D42CC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5672D" w14:textId="16CB212E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5E836249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Hematolojiye Giriş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715E6A6D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4E25C49E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F4C654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5E6951B1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096FD097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21A65A8E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1C6CE4D1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A395B" w14:textId="21A1E9CE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00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B93391C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Yaz Stajı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3A02C6A2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178AF811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495B5507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4FD9D7DE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733B2FD2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7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66D72C88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55089B56" w14:textId="77777777" w:rsidTr="00321622">
        <w:trPr>
          <w:trHeight w:val="518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18821250" w:rsidR="00321622" w:rsidRPr="001D462A" w:rsidRDefault="00321622" w:rsidP="00321622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TLT</w:t>
            </w:r>
            <w:r w:rsidRPr="00967797">
              <w:rPr>
                <w:color w:val="000000"/>
                <w:sz w:val="20"/>
              </w:rPr>
              <w:t>I201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54104A5C" w:rsidR="00321622" w:rsidRPr="001D462A" w:rsidRDefault="00321622" w:rsidP="00321622">
            <w:pPr>
              <w:jc w:val="left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26ACBE24" w:rsidR="00321622" w:rsidRPr="001D462A" w:rsidRDefault="00321622" w:rsidP="00321622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4BD2353A" w:rsidR="00321622" w:rsidRPr="001D462A" w:rsidRDefault="00321622" w:rsidP="00321622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691B9645" w:rsidR="00321622" w:rsidRPr="001D462A" w:rsidRDefault="00321622" w:rsidP="00321622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36BA770F" w:rsidR="00321622" w:rsidRPr="001D462A" w:rsidRDefault="00321622" w:rsidP="00321622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18DA0911" w:rsidR="00321622" w:rsidRPr="001D462A" w:rsidRDefault="00321622" w:rsidP="00321622">
            <w:pPr>
              <w:jc w:val="center"/>
              <w:rPr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66612685" w:rsidR="00321622" w:rsidRPr="0004192A" w:rsidRDefault="00321622" w:rsidP="00321622">
            <w:pPr>
              <w:jc w:val="left"/>
              <w:rPr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321622" w:rsidRPr="0004192A" w14:paraId="44DE329E" w14:textId="77777777" w:rsidTr="00321622">
        <w:trPr>
          <w:trHeight w:val="414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AEA2AD" w14:textId="380F9C27" w:rsidR="00321622" w:rsidRPr="001D462A" w:rsidRDefault="00321622" w:rsidP="00321622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3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A3B07F" w14:textId="49E643DB" w:rsidR="00321622" w:rsidRPr="001A0B74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B6D653" w14:textId="21C61189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48EDFE" w14:textId="469B7A9A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DEF9D2" w14:textId="55BB4ADF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2D13E" w14:textId="0D34408E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21D33" w14:textId="289D3E83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E71A06" w14:textId="3373E089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321622" w:rsidRPr="0004192A" w14:paraId="626F14F1" w14:textId="77777777" w:rsidTr="002E2A39">
        <w:trPr>
          <w:trHeight w:val="418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4AB635" w14:textId="7F79C367" w:rsidR="00321622" w:rsidRPr="001D462A" w:rsidRDefault="00321622" w:rsidP="00321622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3CBCF5" w14:textId="7D4A4C3D" w:rsidR="00321622" w:rsidRPr="001A0B74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29FB92" w14:textId="265BA9E3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A4BE1F" w14:textId="25912855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1E79F1" w14:textId="4CC50791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38BB62" w14:textId="3DC0127A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799E94" w14:textId="0C91B322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70C576E5" w14:textId="4C91C68A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21622" w:rsidRPr="0004192A" w14:paraId="29E6ADC5" w14:textId="77777777" w:rsidTr="00AE5963">
        <w:trPr>
          <w:trHeight w:val="418"/>
        </w:trPr>
        <w:tc>
          <w:tcPr>
            <w:tcW w:w="637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9FBC8A" w14:textId="6A16DF71" w:rsidR="00321622" w:rsidRPr="001A0B74" w:rsidRDefault="00321622" w:rsidP="00321622">
            <w:pPr>
              <w:jc w:val="right"/>
              <w:rPr>
                <w:color w:val="000000"/>
                <w:sz w:val="20"/>
                <w:szCs w:val="20"/>
              </w:rPr>
            </w:pPr>
            <w:r w:rsidRPr="00321622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FCC4FD" w14:textId="73E651DB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321622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1E0D07" w14:textId="77777777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21622" w:rsidRPr="0004192A" w14:paraId="77AAF97C" w14:textId="77777777" w:rsidTr="00606AAA">
        <w:trPr>
          <w:trHeight w:val="518"/>
        </w:trPr>
        <w:tc>
          <w:tcPr>
            <w:tcW w:w="4531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321622" w:rsidRPr="001A0B74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1BF00AA" w14:textId="6DF52A8B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6789394B" w14:textId="716E114D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1667F3A6" w14:textId="269AAC16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shd w:val="clear" w:color="auto" w:fill="F2F2F2" w:themeFill="background1" w:themeFillShade="F2"/>
            <w:vAlign w:val="center"/>
          </w:tcPr>
          <w:p w14:paraId="2CFAF562" w14:textId="16C89E3D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shd w:val="clear" w:color="auto" w:fill="F2F2F2" w:themeFill="background1" w:themeFillShade="F2"/>
            <w:vAlign w:val="center"/>
          </w:tcPr>
          <w:p w14:paraId="32A46E6B" w14:textId="296B4043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93" w:type="dxa"/>
            <w:shd w:val="clear" w:color="auto" w:fill="EDEDED" w:themeFill="accent3" w:themeFillTint="33"/>
          </w:tcPr>
          <w:p w14:paraId="692CD317" w14:textId="24BE54FF" w:rsidR="00321622" w:rsidRDefault="00321622" w:rsidP="00321622">
            <w:pPr>
              <w:jc w:val="left"/>
              <w:rPr>
                <w:color w:val="000000"/>
              </w:rPr>
            </w:pPr>
          </w:p>
        </w:tc>
      </w:tr>
      <w:tr w:rsidR="00321622" w:rsidRPr="0004192A" w14:paraId="6CF5F606" w14:textId="77777777" w:rsidTr="00606AAA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545FF256" w:rsidR="00321622" w:rsidRPr="00A31ECE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6114F6A7" w:rsidR="00321622" w:rsidRPr="00A31ECE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Parazitoloji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7C475AD4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6392E2B3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03E0F59E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659D66B0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B62A650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321622" w:rsidRPr="004A5456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50A89032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67572F3B" w:rsidR="00321622" w:rsidRPr="00A31ECE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2</w:t>
            </w: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7FBF7D52" w:rsidR="00321622" w:rsidRPr="00A31ECE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Laboratuvar Uygulamaları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037C100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25F413EA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1FACB5AD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3FC27421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21EDFE5E" w:rsidR="00321622" w:rsidRPr="00A31ECE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321622" w:rsidRPr="004A5456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048C1DE0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409E527A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6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483D9D1E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Mikrobiyoloji-I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7EC15213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9769C5C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36596032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1DCC31C9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3D9EBAC5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609406AF" w14:textId="77777777" w:rsidTr="00606AAA">
        <w:trPr>
          <w:trHeight w:val="397"/>
        </w:trPr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5EF68D35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TLT2</w:t>
            </w:r>
            <w:r>
              <w:rPr>
                <w:color w:val="000000"/>
                <w:sz w:val="20"/>
              </w:rPr>
              <w:t>1</w:t>
            </w:r>
            <w:r w:rsidRPr="00A31ECE">
              <w:rPr>
                <w:color w:val="000000"/>
                <w:sz w:val="20"/>
              </w:rPr>
              <w:t>8</w:t>
            </w:r>
          </w:p>
        </w:tc>
        <w:tc>
          <w:tcPr>
            <w:tcW w:w="332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1A001ACB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Klinik Biyokimy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11109AE4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Z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4512D8B2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7F100385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246403DF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2BF553E9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5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21622" w:rsidRPr="0004192A" w14:paraId="60D6CF71" w14:textId="77777777" w:rsidTr="00606AAA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0D24CB6A" w:rsidR="00321622" w:rsidRPr="001D462A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2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25A2C022" w:rsidR="00321622" w:rsidRPr="001D462A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A288BDD" w:rsidR="00321622" w:rsidRPr="001D462A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644C25E4" w:rsidR="00321622" w:rsidRPr="001D462A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0A769592" w:rsidR="00321622" w:rsidRPr="001D462A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51AEDC5" w:rsidR="00321622" w:rsidRPr="001D462A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7351A029" w:rsidR="00321622" w:rsidRPr="001D462A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4583D3E" w:rsidR="00321622" w:rsidRPr="004A5456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321622" w:rsidRPr="0004192A" w14:paraId="7C7F8C3B" w14:textId="77777777" w:rsidTr="00606AAA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B865DF" w14:textId="7832718D" w:rsidR="00321622" w:rsidRPr="001D462A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TLTI204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28FE18" w14:textId="423B1C25" w:rsidR="00321622" w:rsidRPr="001A0B74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Alan İçi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A8AFA5" w14:textId="70B37CE6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670702" w14:textId="30CB6C02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84CF29" w14:textId="06FB444C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0C466A" w14:textId="7077DA98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F62747" w14:textId="4109E1E5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4D8F4F" w14:textId="332BDE97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67797">
              <w:rPr>
                <w:rFonts w:cs="Times New Roman"/>
                <w:sz w:val="28"/>
                <w:szCs w:val="28"/>
              </w:rPr>
              <w:t>**</w:t>
            </w:r>
          </w:p>
        </w:tc>
      </w:tr>
      <w:tr w:rsidR="00321622" w:rsidRPr="0004192A" w14:paraId="41551CB8" w14:textId="77777777" w:rsidTr="0035226B">
        <w:trPr>
          <w:trHeight w:val="397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483E0D" w14:textId="35071CE0" w:rsidR="00321622" w:rsidRPr="001D462A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</w:rPr>
              <w:t>USD100</w:t>
            </w:r>
          </w:p>
        </w:tc>
        <w:tc>
          <w:tcPr>
            <w:tcW w:w="33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814346" w14:textId="6CEB84EE" w:rsidR="00321622" w:rsidRPr="001A0B74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 xml:space="preserve">Alan </w:t>
            </w:r>
            <w:r>
              <w:rPr>
                <w:color w:val="000000"/>
                <w:sz w:val="20"/>
              </w:rPr>
              <w:t>Dışı</w:t>
            </w:r>
            <w:r w:rsidRPr="00967797">
              <w:rPr>
                <w:color w:val="000000"/>
                <w:sz w:val="20"/>
              </w:rPr>
              <w:t xml:space="preserve"> Seçmeli Der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ECA5E" w14:textId="22578A36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A64E65" w14:textId="135DF4E3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1A2ECB" w14:textId="168875F2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81DAC4" w14:textId="0C21715A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B273CF" w14:textId="7A063227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67797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vAlign w:val="center"/>
          </w:tcPr>
          <w:p w14:paraId="7511A789" w14:textId="5ABF05AA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(ORTAK DERS)</w:t>
            </w:r>
          </w:p>
        </w:tc>
      </w:tr>
      <w:tr w:rsidR="00321622" w:rsidRPr="0004192A" w14:paraId="0CB0EA46" w14:textId="77777777" w:rsidTr="0058031B">
        <w:trPr>
          <w:trHeight w:val="397"/>
        </w:trPr>
        <w:tc>
          <w:tcPr>
            <w:tcW w:w="637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FFAD49" w14:textId="50FC226C" w:rsidR="00321622" w:rsidRPr="001A0B74" w:rsidRDefault="00321622" w:rsidP="00321622">
            <w:pPr>
              <w:jc w:val="right"/>
              <w:rPr>
                <w:color w:val="000000"/>
                <w:sz w:val="20"/>
                <w:szCs w:val="20"/>
              </w:rPr>
            </w:pPr>
            <w:r w:rsidRPr="00321622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9F0831" w14:textId="509D4372" w:rsidR="00321622" w:rsidRPr="009424E5" w:rsidRDefault="009424E5" w:rsidP="00321622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9424E5">
              <w:rPr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0A356F" w14:textId="77777777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21622" w:rsidRPr="0004192A" w14:paraId="1893BDBB" w14:textId="77777777" w:rsidTr="00606AAA">
        <w:trPr>
          <w:trHeight w:val="640"/>
        </w:trPr>
        <w:tc>
          <w:tcPr>
            <w:tcW w:w="45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0A440969" w:rsidR="00321622" w:rsidRPr="001A0B74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321622" w:rsidRPr="001A0B74" w:rsidRDefault="00321622" w:rsidP="00321622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693" w:type="dxa"/>
            <w:shd w:val="clear" w:color="auto" w:fill="EDEDED" w:themeFill="accent3" w:themeFillTint="33"/>
          </w:tcPr>
          <w:p w14:paraId="1B39EF08" w14:textId="6C5912D4" w:rsidR="00321622" w:rsidRPr="004A5456" w:rsidRDefault="00321622" w:rsidP="00321622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321622" w:rsidRPr="009E1210" w14:paraId="51920251" w14:textId="77777777" w:rsidTr="00606AAA">
        <w:trPr>
          <w:trHeight w:val="397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73D4E51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YS210</w:t>
            </w:r>
          </w:p>
        </w:tc>
        <w:tc>
          <w:tcPr>
            <w:tcW w:w="32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45F25776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İlk Yardım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7D122221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3BB44B24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0EB3875D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185CA1C0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34B6079C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  <w:bookmarkStart w:id="0" w:name="_GoBack"/>
        <w:bookmarkEnd w:id="0"/>
      </w:tr>
      <w:tr w:rsidR="00321622" w:rsidRPr="009E1210" w14:paraId="177E30E2" w14:textId="77777777" w:rsidTr="00606AA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464EC2BD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SS210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691A90C" w:rsidR="00321622" w:rsidRPr="00A31ECE" w:rsidRDefault="00321622" w:rsidP="00321622">
            <w:pPr>
              <w:jc w:val="left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2D0F09C7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34F6D7A8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7CBC22FE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589757BE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410DFC66" w:rsidR="00321622" w:rsidRPr="00A31ECE" w:rsidRDefault="00321622" w:rsidP="00321622">
            <w:pPr>
              <w:jc w:val="center"/>
              <w:rPr>
                <w:color w:val="000000"/>
                <w:sz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21622" w:rsidRPr="009E1210" w14:paraId="37AE9963" w14:textId="77777777" w:rsidTr="00606AA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5098AFDE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HS210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0C9FB72F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66435040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3F6AA0B6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78A42A73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4CFD70CB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31DCEEB1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21622" w:rsidRPr="009E1210" w14:paraId="3DC9FCD5" w14:textId="77777777" w:rsidTr="00606AA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03BDD911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HS210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53D0FB5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329064E0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687AC236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48796D7B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7569D5AE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783777C8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21622" w:rsidRPr="009E1210" w14:paraId="495EDA23" w14:textId="77777777" w:rsidTr="00606AA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02FB325D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GS210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9C7D341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Laboratuvar Teknikleri ve Güvenliğ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02004AAC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03D5BCF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2CF7FE4D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40E3A23F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77D40F4B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21622" w:rsidRPr="009E1210" w14:paraId="6A7E7202" w14:textId="77777777" w:rsidTr="00606AAA">
        <w:trPr>
          <w:trHeight w:val="397"/>
        </w:trPr>
        <w:tc>
          <w:tcPr>
            <w:tcW w:w="126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5E1" w14:textId="1D5BAA3B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IS210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7E9E27" w14:textId="609E682E" w:rsidR="00321622" w:rsidRPr="00A31ECE" w:rsidRDefault="00321622" w:rsidP="00321622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Temel İmmünoloji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609EB" w14:textId="380FA93E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6EB6" w14:textId="4BDC8504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F1D26" w14:textId="65E7CDF5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E1D42" w14:textId="08D5123D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2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560BE" w14:textId="712966A7" w:rsidR="00321622" w:rsidRPr="00A31ECE" w:rsidRDefault="00321622" w:rsidP="00321622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A31ECE">
              <w:rPr>
                <w:color w:val="000000"/>
                <w:sz w:val="20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FD24ED" w14:textId="77777777" w:rsidR="00321622" w:rsidRPr="009E1210" w:rsidRDefault="00321622" w:rsidP="00321622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D83957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A31ECE" w:rsidRPr="00A31ECE">
        <w:rPr>
          <w:rFonts w:cs="Times New Roman"/>
          <w:sz w:val="20"/>
          <w:szCs w:val="20"/>
        </w:rPr>
        <w:t xml:space="preserve">Tıbbi Laboratuvar Teknikleri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3EF063F7" w14:textId="77777777" w:rsidR="009424E5" w:rsidRPr="004812DE" w:rsidRDefault="009424E5" w:rsidP="009424E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2737CF07" w14:textId="77777777" w:rsidR="009424E5" w:rsidRPr="004812DE" w:rsidRDefault="009424E5" w:rsidP="009424E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B52A65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230E0048" w14:textId="77777777" w:rsidR="009424E5" w:rsidRPr="004812DE" w:rsidRDefault="009424E5" w:rsidP="009424E5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>**</w:t>
      </w:r>
      <w:r w:rsidRPr="00B52A65">
        <w:rPr>
          <w:rFonts w:cs="Times New Roman"/>
          <w:sz w:val="20"/>
          <w:szCs w:val="20"/>
          <w:vertAlign w:val="superscript"/>
        </w:rPr>
        <w:t xml:space="preserve"> 3</w:t>
      </w:r>
      <w:r w:rsidRPr="004812DE">
        <w:rPr>
          <w:rFonts w:cs="Times New Roman"/>
          <w:sz w:val="20"/>
          <w:szCs w:val="20"/>
        </w:rPr>
        <w:t xml:space="preserve"> </w:t>
      </w:r>
      <w:proofErr w:type="spellStart"/>
      <w:r w:rsidRPr="004812DE">
        <w:rPr>
          <w:rFonts w:cs="Times New Roman"/>
          <w:sz w:val="20"/>
          <w:szCs w:val="20"/>
        </w:rPr>
        <w:t>Anadal</w:t>
      </w:r>
      <w:proofErr w:type="spellEnd"/>
      <w:r w:rsidRPr="004812DE">
        <w:rPr>
          <w:rFonts w:cs="Times New Roman"/>
          <w:sz w:val="20"/>
          <w:szCs w:val="20"/>
        </w:rPr>
        <w:t xml:space="preserve"> Programında alınan bir Alan İçi Seçmeli Ders ÇAP müfredatında da var ise eşdeğer ders olarak kabul edilir.</w:t>
      </w:r>
    </w:p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14BD9" w14:textId="77777777" w:rsidR="00AB3FA0" w:rsidRDefault="00AB3FA0" w:rsidP="0004192A">
      <w:pPr>
        <w:spacing w:after="0" w:line="240" w:lineRule="auto"/>
      </w:pPr>
      <w:r>
        <w:separator/>
      </w:r>
    </w:p>
  </w:endnote>
  <w:endnote w:type="continuationSeparator" w:id="0">
    <w:p w14:paraId="43807DEC" w14:textId="77777777" w:rsidR="00AB3FA0" w:rsidRDefault="00AB3FA0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5662B" w14:textId="77777777" w:rsidR="00390125" w:rsidRDefault="0039012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3B28" w14:textId="77777777" w:rsidR="00390125" w:rsidRDefault="00390125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BCE05" w14:textId="77777777" w:rsidR="00390125" w:rsidRDefault="0039012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51D693" w14:textId="77777777" w:rsidR="00AB3FA0" w:rsidRDefault="00AB3FA0" w:rsidP="0004192A">
      <w:pPr>
        <w:spacing w:after="0" w:line="240" w:lineRule="auto"/>
      </w:pPr>
      <w:r>
        <w:separator/>
      </w:r>
    </w:p>
  </w:footnote>
  <w:footnote w:type="continuationSeparator" w:id="0">
    <w:p w14:paraId="17BD46D4" w14:textId="77777777" w:rsidR="00AB3FA0" w:rsidRDefault="00AB3FA0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1631B9" w14:textId="77777777" w:rsidR="00390125" w:rsidRDefault="0039012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BC1AAF6" w:rsidR="0004192A" w:rsidRPr="0004192A" w:rsidRDefault="0004192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 w:rsidRPr="0004192A">
      <w:rPr>
        <w:rFonts w:eastAsia="Calibri" w:cs="Times New Roman"/>
        <w:b/>
      </w:rPr>
      <w:t>EK-</w:t>
    </w:r>
    <w:r w:rsidR="00390125">
      <w:rPr>
        <w:rFonts w:eastAsia="Calibri" w:cs="Times New Roman"/>
        <w:b/>
      </w:rPr>
      <w:t>11.1</w:t>
    </w:r>
    <w:r w:rsidRPr="0004192A">
      <w:rPr>
        <w:rFonts w:eastAsia="Calibri" w:cs="Times New Roman"/>
        <w:b/>
      </w:rPr>
      <w:t xml:space="preserve">: </w:t>
    </w:r>
    <w:r w:rsidRPr="0004192A">
      <w:rPr>
        <w:rFonts w:eastAsia="Calibri" w:cs="Times New Roman"/>
      </w:rPr>
      <w:t xml:space="preserve">Sağlık Hizmetleri Meslek Yüksekokulu, </w:t>
    </w:r>
    <w:r w:rsidR="00A31ECE" w:rsidRPr="00A31ECE">
      <w:rPr>
        <w:rFonts w:eastAsia="Calibri" w:cs="Times New Roman"/>
      </w:rPr>
      <w:t xml:space="preserve">Tıbbi Laboratuvar Teknikleri </w:t>
    </w:r>
    <w:r w:rsidRPr="0004192A">
      <w:rPr>
        <w:rFonts w:eastAsia="Calibri" w:cs="Times New Roman"/>
      </w:rPr>
      <w:t>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61444" w14:textId="77777777" w:rsidR="00390125" w:rsidRDefault="0039012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E47"/>
    <w:rsid w:val="00007FF0"/>
    <w:rsid w:val="0004192A"/>
    <w:rsid w:val="00042B03"/>
    <w:rsid w:val="0011431C"/>
    <w:rsid w:val="0012032D"/>
    <w:rsid w:val="001236AD"/>
    <w:rsid w:val="00165EA8"/>
    <w:rsid w:val="001974C3"/>
    <w:rsid w:val="001A0B74"/>
    <w:rsid w:val="001D462A"/>
    <w:rsid w:val="001E5D4A"/>
    <w:rsid w:val="001E5F23"/>
    <w:rsid w:val="002033D8"/>
    <w:rsid w:val="002136D5"/>
    <w:rsid w:val="00227360"/>
    <w:rsid w:val="00263063"/>
    <w:rsid w:val="002738A2"/>
    <w:rsid w:val="002A489F"/>
    <w:rsid w:val="002C064E"/>
    <w:rsid w:val="002F3795"/>
    <w:rsid w:val="00301518"/>
    <w:rsid w:val="00303349"/>
    <w:rsid w:val="003162F2"/>
    <w:rsid w:val="00321622"/>
    <w:rsid w:val="003302DC"/>
    <w:rsid w:val="00390125"/>
    <w:rsid w:val="003C69BD"/>
    <w:rsid w:val="003E50B0"/>
    <w:rsid w:val="003F4FAF"/>
    <w:rsid w:val="004012F7"/>
    <w:rsid w:val="004176EE"/>
    <w:rsid w:val="004177DF"/>
    <w:rsid w:val="004368A7"/>
    <w:rsid w:val="00436F78"/>
    <w:rsid w:val="004A5456"/>
    <w:rsid w:val="004B6BED"/>
    <w:rsid w:val="004D1024"/>
    <w:rsid w:val="0050720C"/>
    <w:rsid w:val="00575B7A"/>
    <w:rsid w:val="00582CBC"/>
    <w:rsid w:val="00587421"/>
    <w:rsid w:val="005A75BC"/>
    <w:rsid w:val="005B0370"/>
    <w:rsid w:val="005C4416"/>
    <w:rsid w:val="005F4382"/>
    <w:rsid w:val="00606AAA"/>
    <w:rsid w:val="00631BE7"/>
    <w:rsid w:val="006420B3"/>
    <w:rsid w:val="006C446E"/>
    <w:rsid w:val="007228E1"/>
    <w:rsid w:val="00730C15"/>
    <w:rsid w:val="0075604A"/>
    <w:rsid w:val="007A0303"/>
    <w:rsid w:val="007F1C48"/>
    <w:rsid w:val="007F752E"/>
    <w:rsid w:val="00880CEC"/>
    <w:rsid w:val="00896C2D"/>
    <w:rsid w:val="008A2F04"/>
    <w:rsid w:val="008B2DF3"/>
    <w:rsid w:val="00901663"/>
    <w:rsid w:val="00923D78"/>
    <w:rsid w:val="00923FBB"/>
    <w:rsid w:val="00926227"/>
    <w:rsid w:val="00930D44"/>
    <w:rsid w:val="009424E5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00082"/>
    <w:rsid w:val="00A21643"/>
    <w:rsid w:val="00A31ECE"/>
    <w:rsid w:val="00A409CE"/>
    <w:rsid w:val="00A52785"/>
    <w:rsid w:val="00A63542"/>
    <w:rsid w:val="00AB3FA0"/>
    <w:rsid w:val="00AE156C"/>
    <w:rsid w:val="00AE1F99"/>
    <w:rsid w:val="00AF6529"/>
    <w:rsid w:val="00B22D23"/>
    <w:rsid w:val="00B45366"/>
    <w:rsid w:val="00B5778B"/>
    <w:rsid w:val="00B7736A"/>
    <w:rsid w:val="00BD49DC"/>
    <w:rsid w:val="00BD7E8C"/>
    <w:rsid w:val="00C17E49"/>
    <w:rsid w:val="00C2731A"/>
    <w:rsid w:val="00C77F7A"/>
    <w:rsid w:val="00C9059D"/>
    <w:rsid w:val="00C94619"/>
    <w:rsid w:val="00CD201C"/>
    <w:rsid w:val="00D13600"/>
    <w:rsid w:val="00D30AFD"/>
    <w:rsid w:val="00D3238B"/>
    <w:rsid w:val="00D330EC"/>
    <w:rsid w:val="00D34D53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E41F8B"/>
    <w:rsid w:val="00E624B2"/>
    <w:rsid w:val="00E83D99"/>
    <w:rsid w:val="00E938B4"/>
    <w:rsid w:val="00E93BAE"/>
    <w:rsid w:val="00EA0B45"/>
    <w:rsid w:val="00EA4BF3"/>
    <w:rsid w:val="00EC3122"/>
    <w:rsid w:val="00ED6D16"/>
    <w:rsid w:val="00EF2F9E"/>
    <w:rsid w:val="00F27F7A"/>
    <w:rsid w:val="00F5264D"/>
    <w:rsid w:val="00FB5146"/>
    <w:rsid w:val="00FD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6</cp:revision>
  <dcterms:created xsi:type="dcterms:W3CDTF">2021-09-10T08:33:00Z</dcterms:created>
  <dcterms:modified xsi:type="dcterms:W3CDTF">2022-03-07T06:51:00Z</dcterms:modified>
</cp:coreProperties>
</file>